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LIMONE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iallo. 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Floreale.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LIMONEN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18D50A5-6C1C-400C-AB2A-733C3F2E46F2}"/>
</file>

<file path=customXml/itemProps3.xml><?xml version="1.0" encoding="utf-8"?>
<ds:datastoreItem xmlns:ds="http://schemas.openxmlformats.org/officeDocument/2006/customXml" ds:itemID="{C51AC4BB-9A50-4D1A-A90A-2CBEA141FB45}"/>
</file>

<file path=customXml/itemProps4.xml><?xml version="1.0" encoding="utf-8"?>
<ds:datastoreItem xmlns:ds="http://schemas.openxmlformats.org/officeDocument/2006/customXml" ds:itemID="{C90E0190-B310-431B-BBBD-FE3AA7B140F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